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1BC14" w14:textId="77777777" w:rsidR="00014352" w:rsidRPr="00540595" w:rsidRDefault="00AE26AC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>
        <w:rPr>
          <w:rFonts w:ascii="Bahnschrift" w:hAnsi="Bahnschrift" w:cs="Times New Roman"/>
          <w:b/>
          <w:sz w:val="28"/>
          <w:szCs w:val="28"/>
          <w:lang w:val="en-US"/>
        </w:rPr>
        <w:t xml:space="preserve">VISITING SCHOLAR APPLICATION </w:t>
      </w:r>
      <w:r w:rsidR="0099392B" w:rsidRPr="00540595">
        <w:rPr>
          <w:rFonts w:ascii="Bahnschrift" w:hAnsi="Bahnschrift" w:cs="Times New Roman"/>
          <w:b/>
          <w:sz w:val="28"/>
          <w:szCs w:val="28"/>
          <w:lang w:val="en-US"/>
        </w:rPr>
        <w:t>FORM</w:t>
      </w:r>
    </w:p>
    <w:p w14:paraId="4C691BE3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775FBE62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2F17BD86" w14:textId="77777777" w:rsidR="0096682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PART – 1</w:t>
      </w:r>
    </w:p>
    <w:p w14:paraId="3CCE8456" w14:textId="77777777" w:rsidR="0001435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IDENTITY INFORMATION</w:t>
      </w:r>
    </w:p>
    <w:p w14:paraId="59B7BC18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5"/>
        <w:gridCol w:w="1488"/>
        <w:gridCol w:w="5775"/>
      </w:tblGrid>
      <w:tr w:rsidR="00171515" w14:paraId="3B06FF16" w14:textId="77777777" w:rsidTr="00E63CA1">
        <w:trPr>
          <w:trHeight w:val="397"/>
        </w:trPr>
        <w:tc>
          <w:tcPr>
            <w:tcW w:w="1980" w:type="dxa"/>
            <w:vMerge w:val="restart"/>
            <w:shd w:val="pct10" w:color="auto" w:fill="auto"/>
            <w:textDirection w:val="btLr"/>
          </w:tcPr>
          <w:p w14:paraId="78B7D149" w14:textId="77777777" w:rsidR="00D25921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dvisor Information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3EE4E54A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31" w:type="dxa"/>
            <w:vAlign w:val="center"/>
          </w:tcPr>
          <w:p w14:paraId="6E3D26D1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77386F51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1674BCD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177D79BF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31" w:type="dxa"/>
            <w:vAlign w:val="center"/>
          </w:tcPr>
          <w:p w14:paraId="43B44E9B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4778B813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4B135C8D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40D27D3E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31" w:type="dxa"/>
            <w:vAlign w:val="center"/>
          </w:tcPr>
          <w:p w14:paraId="661B7C34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F6D2667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7D3A7AEE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478AE7FC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31" w:type="dxa"/>
            <w:vAlign w:val="center"/>
          </w:tcPr>
          <w:p w14:paraId="36F27B3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6808ED1F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6966ECD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C9919D9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31" w:type="dxa"/>
            <w:vAlign w:val="center"/>
          </w:tcPr>
          <w:p w14:paraId="08816B95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397DAEBB" w14:textId="77777777" w:rsidR="00416EFC" w:rsidRPr="00540595" w:rsidRDefault="00416EFC" w:rsidP="00133C86">
      <w:pPr>
        <w:rPr>
          <w:rFonts w:ascii="Bahnschrift" w:hAnsi="Bahnschrift" w:cs="Times New Roman"/>
        </w:rPr>
      </w:pPr>
    </w:p>
    <w:p w14:paraId="25A50810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4"/>
        <w:gridCol w:w="1989"/>
        <w:gridCol w:w="5215"/>
      </w:tblGrid>
      <w:tr w:rsidR="00171515" w14:paraId="36A3CAD2" w14:textId="77777777" w:rsidTr="00E63CA1">
        <w:trPr>
          <w:trHeight w:val="397"/>
        </w:trPr>
        <w:tc>
          <w:tcPr>
            <w:tcW w:w="1411" w:type="dxa"/>
            <w:vMerge w:val="restart"/>
            <w:shd w:val="pct10" w:color="auto" w:fill="auto"/>
            <w:textDirection w:val="btLr"/>
          </w:tcPr>
          <w:p w14:paraId="47331645" w14:textId="77777777" w:rsidR="00014352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Researcher Information</w:t>
            </w:r>
          </w:p>
        </w:tc>
        <w:tc>
          <w:tcPr>
            <w:tcW w:w="1989" w:type="dxa"/>
            <w:shd w:val="pct10" w:color="auto" w:fill="auto"/>
            <w:vAlign w:val="center"/>
          </w:tcPr>
          <w:p w14:paraId="0DEA2159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28" w:type="dxa"/>
            <w:vAlign w:val="center"/>
          </w:tcPr>
          <w:p w14:paraId="6A0E035C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6AA40F3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44A8B16E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16ABAC52" w14:textId="1585DAE4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University/ Institution</w:t>
            </w:r>
          </w:p>
        </w:tc>
        <w:tc>
          <w:tcPr>
            <w:tcW w:w="5828" w:type="dxa"/>
            <w:vAlign w:val="center"/>
          </w:tcPr>
          <w:p w14:paraId="52FE73B8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56A8D1F4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4C8A5B5B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72DF8AEC" w14:textId="4CE1203C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28" w:type="dxa"/>
            <w:vAlign w:val="center"/>
          </w:tcPr>
          <w:p w14:paraId="04E169E9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4263A738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258B7454" w14:textId="77777777" w:rsidR="009724DF" w:rsidRPr="00540595" w:rsidRDefault="009724DF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71FA8990" w14:textId="4B2B0810" w:rsidR="009724DF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28" w:type="dxa"/>
            <w:vAlign w:val="center"/>
          </w:tcPr>
          <w:p w14:paraId="337C4B5B" w14:textId="77777777" w:rsidR="009724DF" w:rsidRPr="008365C9" w:rsidRDefault="009724DF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4EB20DA1" w14:textId="77777777" w:rsidTr="00E63CA1">
        <w:trPr>
          <w:trHeight w:val="642"/>
        </w:trPr>
        <w:tc>
          <w:tcPr>
            <w:tcW w:w="1411" w:type="dxa"/>
            <w:vMerge/>
            <w:shd w:val="pct10" w:color="auto" w:fill="auto"/>
          </w:tcPr>
          <w:p w14:paraId="0412DBED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628BB8A3" w14:textId="77777777" w:rsidR="00527EA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Correspondence Address*</w:t>
            </w:r>
          </w:p>
        </w:tc>
        <w:tc>
          <w:tcPr>
            <w:tcW w:w="5828" w:type="dxa"/>
            <w:vAlign w:val="center"/>
          </w:tcPr>
          <w:p w14:paraId="25371F21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E1C3FDF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1FC1AEC2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645A1713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28" w:type="dxa"/>
            <w:vAlign w:val="center"/>
          </w:tcPr>
          <w:p w14:paraId="6F34227E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79BAEB43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5CCB30D7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7A1D9858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28" w:type="dxa"/>
            <w:vAlign w:val="center"/>
          </w:tcPr>
          <w:p w14:paraId="5C6A6BEB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6D536F45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12E061D4" w14:textId="77777777" w:rsidR="00E63CA1" w:rsidRPr="00540595" w:rsidRDefault="00E63CA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Scho</w:t>
            </w:r>
            <w:r w:rsidR="001264E8">
              <w:rPr>
                <w:rFonts w:ascii="Bahnschrift" w:hAnsi="Bahnschrift" w:cs="Times New Roman"/>
                <w:noProof/>
                <w:sz w:val="23"/>
                <w:szCs w:val="23"/>
              </w:rPr>
              <w:t>l</w:t>
            </w: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arship Information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4515B87D" w14:textId="77777777" w:rsidR="00E63CA1" w:rsidRPr="008365C9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 xml:space="preserve">Yes: </w:t>
            </w:r>
            <w:r>
              <w:rPr>
                <w:rFonts w:ascii="Bahnschrift" w:hAnsi="Bahnschrift" w:cs="Times New Roman"/>
                <w:noProof/>
              </w:rPr>
              <w:tab/>
            </w:r>
            <w:r>
              <w:rPr>
                <w:rFonts w:ascii="Bahnschrift" w:hAnsi="Bahnschrift" w:cs="Times New Roman"/>
                <w:noProof/>
              </w:rPr>
              <w:tab/>
              <w:t xml:space="preserve">      No:</w:t>
            </w:r>
          </w:p>
        </w:tc>
      </w:tr>
      <w:tr w:rsidR="00E63CA1" w14:paraId="5BA260CD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34E09E6E" w14:textId="77777777" w:rsidR="00E63CA1" w:rsidRDefault="001264E8" w:rsidP="001264E8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Date of Visit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282ABF40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>…../…../20 - ……./……/20</w:t>
            </w:r>
          </w:p>
          <w:p w14:paraId="0AF7B333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238C6390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7F6877EE" w14:textId="77777777" w:rsidR="00E63CA1" w:rsidRDefault="00E63CA1" w:rsidP="00E63CA1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Project/Research Title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65CDCF08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5BD4563D" w14:textId="77777777" w:rsidR="00014352" w:rsidRPr="00540595" w:rsidRDefault="00014352" w:rsidP="00133C86">
      <w:pPr>
        <w:rPr>
          <w:rFonts w:ascii="Bahnschrift" w:hAnsi="Bahnschrift" w:cs="Times New Roman"/>
        </w:rPr>
      </w:pPr>
    </w:p>
    <w:p w14:paraId="7BFD5493" w14:textId="77777777" w:rsidR="00DF5039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40A27341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332C552A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46CBE9D9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17D70F83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307ADAB9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7425C5A5" w14:textId="77777777" w:rsidR="00E63CA1" w:rsidRPr="00540595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681C2DFF" w14:textId="77777777" w:rsidR="000C3D63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2</w:t>
      </w:r>
    </w:p>
    <w:p w14:paraId="1C1D6E93" w14:textId="77777777" w:rsidR="00D63131" w:rsidRPr="00E82129" w:rsidRDefault="00CD3E4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>
        <w:rPr>
          <w:rFonts w:ascii="Bahnschrift" w:hAnsi="Bahnschrift" w:cs="Times New Roman"/>
          <w:b/>
          <w:color w:val="FFFFFF" w:themeColor="background1"/>
          <w:lang w:val="en-US"/>
        </w:rPr>
        <w:t xml:space="preserve">SUMMARY AND 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>EXPECTED OUTPUTS</w:t>
      </w:r>
      <w:r w:rsidR="001264E8">
        <w:rPr>
          <w:rFonts w:ascii="Bahnschrift" w:hAnsi="Bahnschrift" w:cs="Times New Roman"/>
          <w:b/>
          <w:color w:val="FFFFFF" w:themeColor="background1"/>
          <w:lang w:val="en-US"/>
        </w:rPr>
        <w:t>/PUBLICATIONS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 xml:space="preserve"> </w:t>
      </w:r>
    </w:p>
    <w:p w14:paraId="3027B633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7E859039" w14:textId="77777777" w:rsidR="00CD3E46" w:rsidRPr="00CD3E46" w:rsidRDefault="0099392B" w:rsidP="00CD3E46">
      <w:pPr>
        <w:jc w:val="both"/>
        <w:rPr>
          <w:rFonts w:ascii="Bahnschrift" w:hAnsi="Bahnschrift" w:cs="Times New Roman"/>
          <w:b/>
          <w:sz w:val="20"/>
          <w:lang w:val="en-US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 xml:space="preserve">In this section, information will be given about the summary of the </w:t>
      </w:r>
      <w:r w:rsidR="00E63CA1">
        <w:rPr>
          <w:rFonts w:ascii="Bahnschrift" w:hAnsi="Bahnschrift" w:cs="Times New Roman"/>
          <w:b/>
          <w:sz w:val="20"/>
          <w:lang w:val="en-US"/>
        </w:rPr>
        <w:t>research/</w:t>
      </w:r>
      <w:r w:rsidRPr="00540595">
        <w:rPr>
          <w:rFonts w:ascii="Bahnschrift" w:hAnsi="Bahnschrift" w:cs="Times New Roman"/>
          <w:b/>
          <w:sz w:val="20"/>
          <w:lang w:val="en-US"/>
        </w:rPr>
        <w:t>project and the expected outputs.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>It is expected that the researcher gives brief i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nformation on the publications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 xml:space="preserve">and papers s/he plans to submit at the end of the project/research. The ‘WOS quarterly’ information of the planned publications and the names of the congresses to be attended should also be provided.  </w:t>
      </w:r>
    </w:p>
    <w:p w14:paraId="64FAE8C5" w14:textId="77777777" w:rsidR="00527EA0" w:rsidRDefault="00527EA0" w:rsidP="00F7799C">
      <w:pPr>
        <w:jc w:val="both"/>
        <w:rPr>
          <w:rFonts w:ascii="Bahnschrift" w:hAnsi="Bahnschrift" w:cs="Times New Roman"/>
          <w:b/>
          <w:sz w:val="20"/>
          <w:lang w:val="en-US"/>
        </w:rPr>
      </w:pPr>
    </w:p>
    <w:p w14:paraId="08C0B665" w14:textId="77777777" w:rsidR="001264E8" w:rsidRPr="00540595" w:rsidRDefault="001264E8" w:rsidP="00F7799C">
      <w:pPr>
        <w:jc w:val="both"/>
        <w:rPr>
          <w:rFonts w:ascii="Bahnschrift" w:hAnsi="Bahnschrift" w:cs="Times New Roman"/>
          <w:b/>
          <w:sz w:val="20"/>
        </w:rPr>
      </w:pP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171515" w14:paraId="63C784FD" w14:textId="77777777" w:rsidTr="005D760A">
        <w:tc>
          <w:tcPr>
            <w:tcW w:w="9265" w:type="dxa"/>
          </w:tcPr>
          <w:p w14:paraId="6421F896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  <w:r>
              <w:rPr>
                <w:rFonts w:ascii="Bahnschrift" w:hAnsi="Bahnschrift" w:cs="Times New Roman"/>
                <w:b/>
                <w:noProof/>
                <w:lang w:val="en-US"/>
              </w:rPr>
              <w:t>SUMMARY:</w:t>
            </w:r>
          </w:p>
          <w:p w14:paraId="064A7FAB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7310692F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57A01467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333B95A6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0FE8E02B" w14:textId="77777777" w:rsidR="00527EA0" w:rsidRPr="00540595" w:rsidRDefault="0099392B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EXPECTED OUTPUTS</w:t>
            </w:r>
            <w:r w:rsidR="001264E8">
              <w:rPr>
                <w:rFonts w:ascii="Bahnschrift" w:hAnsi="Bahnschrift" w:cs="Times New Roman"/>
                <w:b/>
                <w:noProof/>
                <w:lang w:val="en-US"/>
              </w:rPr>
              <w:t xml:space="preserve"> AND PUBLICATIONS</w:t>
            </w: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:</w:t>
            </w:r>
          </w:p>
          <w:p w14:paraId="73EC8372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537BA499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496668E8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8D378A0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7845C947" w14:textId="77777777" w:rsidR="001264E8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</w:t>
      </w:r>
    </w:p>
    <w:p w14:paraId="2847B429" w14:textId="77777777" w:rsidR="001F01FC" w:rsidRPr="00540595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                              </w:t>
      </w:r>
    </w:p>
    <w:p w14:paraId="61D75D0A" w14:textId="77777777" w:rsidR="009F43AF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3</w:t>
      </w:r>
    </w:p>
    <w:p w14:paraId="1E1921CD" w14:textId="77777777" w:rsidR="00E20CBF" w:rsidRPr="00E82129" w:rsidRDefault="0099392B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                                   </w:t>
      </w:r>
      <w:r w:rsidR="001264E8">
        <w:rPr>
          <w:rFonts w:ascii="Bahnschrift" w:hAnsi="Bahnschrift" w:cs="Times New Roman"/>
          <w:b/>
          <w:noProof/>
          <w:color w:val="FFFFFF" w:themeColor="background1"/>
          <w:lang w:val="en-US"/>
        </w:rPr>
        <w:tab/>
        <w:t>REQUESTS</w:t>
      </w: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FROM THE UNIVERSITY</w:t>
      </w:r>
    </w:p>
    <w:p w14:paraId="45326ECB" w14:textId="77777777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171515" w14:paraId="4702E03B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D139DD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7A59E24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77B09029" w14:textId="77777777" w:rsidR="00F140CF" w:rsidRPr="00540595" w:rsidRDefault="0099392B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4B9760DE" w14:textId="77777777" w:rsidR="00F140CF" w:rsidRPr="00540595" w:rsidRDefault="0099392B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PPROVAL OF THE RELEVANT UNIT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096BF4C0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0D9923E6" w14:textId="77777777" w:rsidR="00F140CF" w:rsidRPr="00540595" w:rsidRDefault="0099392B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DESCRIPTION</w:t>
            </w:r>
          </w:p>
        </w:tc>
      </w:tr>
      <w:tr w:rsidR="00171515" w14:paraId="18DED0A9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546121AE" w14:textId="77777777" w:rsidR="00F140CF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LABORATORY</w:t>
            </w:r>
          </w:p>
        </w:tc>
        <w:tc>
          <w:tcPr>
            <w:tcW w:w="1984" w:type="dxa"/>
            <w:vAlign w:val="center"/>
          </w:tcPr>
          <w:p w14:paraId="2D55FFC8" w14:textId="77777777" w:rsidR="00F140CF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574260E4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288BDE60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794F3FF8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36F79752" w14:textId="77777777" w:rsidR="008C2EB0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GUEST HOUSE</w:t>
            </w:r>
          </w:p>
        </w:tc>
        <w:tc>
          <w:tcPr>
            <w:tcW w:w="1984" w:type="dxa"/>
            <w:vAlign w:val="center"/>
          </w:tcPr>
          <w:p w14:paraId="5374F9E8" w14:textId="77777777" w:rsidR="008C2EB0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49A4204F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3878472C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15D99C4F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7055F6E4" w14:textId="77777777" w:rsidR="00C36012" w:rsidRPr="00540595" w:rsidRDefault="0099392B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OTHER**:</w:t>
            </w:r>
          </w:p>
        </w:tc>
        <w:tc>
          <w:tcPr>
            <w:tcW w:w="1984" w:type="dxa"/>
            <w:vAlign w:val="center"/>
          </w:tcPr>
          <w:p w14:paraId="2CED74F3" w14:textId="77777777" w:rsidR="00C36012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2CAC6C50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6DC41153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584E3F9D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4CEB5DB9" w14:textId="77777777" w:rsidR="00C63D88" w:rsidRPr="00540595" w:rsidRDefault="0099392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>** Please specify your other requests below.</w:t>
      </w:r>
    </w:p>
    <w:p w14:paraId="7C776D6D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0CADEC08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71515" w14:paraId="6C97D994" w14:textId="77777777" w:rsidTr="00505477">
        <w:tc>
          <w:tcPr>
            <w:tcW w:w="9108" w:type="dxa"/>
          </w:tcPr>
          <w:p w14:paraId="0744A51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6F7DD69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499F49E2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7EE23EE3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489377DC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C6A1441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1882E60C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70C027C2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16C22FAC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32AB8611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  <w:bookmarkStart w:id="0" w:name="_Hlk130677606"/>
    </w:p>
    <w:p w14:paraId="794316E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DD3CA15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CD3E46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4</w:t>
      </w:r>
    </w:p>
    <w:p w14:paraId="60FC59D3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LETTER OF COMMITMENT</w:t>
      </w:r>
    </w:p>
    <w:p w14:paraId="4C0ED77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06C7B3E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0CC0EE44" w14:textId="77777777" w:rsidR="00505477" w:rsidRPr="00540595" w:rsidRDefault="0099392B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  <w:lang w:val="en-US"/>
        </w:rPr>
        <w:t xml:space="preserve">I hereby undertake that the information I provide in the application form is correct. </w:t>
      </w:r>
    </w:p>
    <w:p w14:paraId="60815A2D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5D6D6862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494A50FE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4311EE80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21F77041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2C9A3998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33A036BD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2460C52E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2F794B5B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5B4CAD23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279AF1B5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7E3765F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2E50DF26" w14:textId="77777777" w:rsidR="00850F31" w:rsidRPr="00540595" w:rsidRDefault="0099392B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  <w:lang w:val="en-US"/>
        </w:rPr>
        <w:t>RESEARCHER</w:t>
      </w:r>
      <w:r w:rsidRPr="00540595">
        <w:rPr>
          <w:rFonts w:ascii="Bahnschrift" w:hAnsi="Bahnschrift" w:cs="Times New Roman"/>
          <w:b/>
          <w:u w:val="single"/>
          <w:lang w:val="en-US"/>
        </w:rPr>
        <w:tab/>
      </w:r>
    </w:p>
    <w:p w14:paraId="6F8D83DA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NAME SURNAM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p w14:paraId="2308343D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DAT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 xml:space="preserve">: </w:t>
      </w:r>
    </w:p>
    <w:p w14:paraId="0CC8CD53" w14:textId="77777777" w:rsidR="0016121F" w:rsidRPr="00540595" w:rsidRDefault="0099392B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SIGNATUR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bookmarkEnd w:id="0"/>
    <w:p w14:paraId="0E798F5E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687DD50C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3E632DA3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DDA9EDA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470D0CD4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5AB1EFC4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748085E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175FA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604DBF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37695C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75BC17D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61AB0F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904351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176B8FC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2A3636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12947AD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7AF88D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421ADD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B1810F7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54F9C1D" w14:textId="77777777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4A24C9D8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00603DFD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0736B036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5812BBEB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61C00658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17CDB" w14:textId="77777777" w:rsidR="006F3962" w:rsidRDefault="006F3962">
      <w:r>
        <w:separator/>
      </w:r>
    </w:p>
  </w:endnote>
  <w:endnote w:type="continuationSeparator" w:id="0">
    <w:p w14:paraId="6794FE55" w14:textId="77777777" w:rsidR="006F3962" w:rsidRDefault="006F3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C2E55" w14:textId="77777777" w:rsidR="00842368" w:rsidRDefault="0099392B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0A4B71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99934" w14:textId="77777777" w:rsidR="00842368" w:rsidRPr="00505477" w:rsidRDefault="0099392B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CD3E46">
      <w:rPr>
        <w:rStyle w:val="PageNumber"/>
        <w:rFonts w:ascii="Times New Roman" w:hAnsi="Times New Roman" w:cs="Times New Roman"/>
        <w:noProof/>
      </w:rPr>
      <w:t>3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60E727BF" w14:textId="77777777" w:rsidR="00842368" w:rsidRPr="00E82129" w:rsidRDefault="00842368" w:rsidP="001264E8">
    <w:pPr>
      <w:pStyle w:val="Footer"/>
      <w:ind w:right="360"/>
      <w:rPr>
        <w:rFonts w:ascii="Bahnschrift" w:hAnsi="Bahnschrift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39A3D" w14:textId="77777777" w:rsidR="006F3962" w:rsidRDefault="006F3962">
      <w:r>
        <w:separator/>
      </w:r>
    </w:p>
  </w:footnote>
  <w:footnote w:type="continuationSeparator" w:id="0">
    <w:p w14:paraId="2D71F534" w14:textId="77777777" w:rsidR="006F3962" w:rsidRDefault="006F39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F6E0A" w14:textId="77777777" w:rsidR="00E82129" w:rsidRDefault="0099392B" w:rsidP="00E82129">
    <w:pPr>
      <w:pStyle w:val="Header"/>
      <w:jc w:val="center"/>
    </w:pPr>
    <w:r>
      <w:rPr>
        <w:noProof/>
        <w:lang w:val="en-US"/>
      </w:rPr>
      <w:drawing>
        <wp:inline distT="0" distB="0" distL="0" distR="0" wp14:anchorId="21614397" wp14:editId="2B6AC4CF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8938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3F6"/>
    <w:multiLevelType w:val="hybridMultilevel"/>
    <w:tmpl w:val="DC72AA5E"/>
    <w:lvl w:ilvl="0" w:tplc="6464ED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B83A2E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9435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CC47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ACF0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F3CA4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148F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1E32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D40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A36F828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D2FA588A" w:tentative="1">
      <w:start w:val="1"/>
      <w:numFmt w:val="lowerLetter"/>
      <w:lvlText w:val="%2."/>
      <w:lvlJc w:val="left"/>
      <w:pPr>
        <w:ind w:left="1440" w:hanging="360"/>
      </w:pPr>
    </w:lvl>
    <w:lvl w:ilvl="2" w:tplc="12127990" w:tentative="1">
      <w:start w:val="1"/>
      <w:numFmt w:val="lowerRoman"/>
      <w:lvlText w:val="%3."/>
      <w:lvlJc w:val="right"/>
      <w:pPr>
        <w:ind w:left="2160" w:hanging="180"/>
      </w:pPr>
    </w:lvl>
    <w:lvl w:ilvl="3" w:tplc="1F2EA8BC" w:tentative="1">
      <w:start w:val="1"/>
      <w:numFmt w:val="decimal"/>
      <w:lvlText w:val="%4."/>
      <w:lvlJc w:val="left"/>
      <w:pPr>
        <w:ind w:left="2880" w:hanging="360"/>
      </w:pPr>
    </w:lvl>
    <w:lvl w:ilvl="4" w:tplc="BB16BE02" w:tentative="1">
      <w:start w:val="1"/>
      <w:numFmt w:val="lowerLetter"/>
      <w:lvlText w:val="%5."/>
      <w:lvlJc w:val="left"/>
      <w:pPr>
        <w:ind w:left="3600" w:hanging="360"/>
      </w:pPr>
    </w:lvl>
    <w:lvl w:ilvl="5" w:tplc="D0049FCE" w:tentative="1">
      <w:start w:val="1"/>
      <w:numFmt w:val="lowerRoman"/>
      <w:lvlText w:val="%6."/>
      <w:lvlJc w:val="right"/>
      <w:pPr>
        <w:ind w:left="4320" w:hanging="180"/>
      </w:pPr>
    </w:lvl>
    <w:lvl w:ilvl="6" w:tplc="1340E984" w:tentative="1">
      <w:start w:val="1"/>
      <w:numFmt w:val="decimal"/>
      <w:lvlText w:val="%7."/>
      <w:lvlJc w:val="left"/>
      <w:pPr>
        <w:ind w:left="5040" w:hanging="360"/>
      </w:pPr>
    </w:lvl>
    <w:lvl w:ilvl="7" w:tplc="05AABA1E" w:tentative="1">
      <w:start w:val="1"/>
      <w:numFmt w:val="lowerLetter"/>
      <w:lvlText w:val="%8."/>
      <w:lvlJc w:val="left"/>
      <w:pPr>
        <w:ind w:left="5760" w:hanging="360"/>
      </w:pPr>
    </w:lvl>
    <w:lvl w:ilvl="8" w:tplc="A20C3B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73C495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7D0A170" w:tentative="1">
      <w:start w:val="1"/>
      <w:numFmt w:val="lowerLetter"/>
      <w:lvlText w:val="%2."/>
      <w:lvlJc w:val="left"/>
      <w:pPr>
        <w:ind w:left="1440" w:hanging="360"/>
      </w:pPr>
    </w:lvl>
    <w:lvl w:ilvl="2" w:tplc="F44211C8" w:tentative="1">
      <w:start w:val="1"/>
      <w:numFmt w:val="lowerRoman"/>
      <w:lvlText w:val="%3."/>
      <w:lvlJc w:val="right"/>
      <w:pPr>
        <w:ind w:left="2160" w:hanging="180"/>
      </w:pPr>
    </w:lvl>
    <w:lvl w:ilvl="3" w:tplc="65E45A82" w:tentative="1">
      <w:start w:val="1"/>
      <w:numFmt w:val="decimal"/>
      <w:lvlText w:val="%4."/>
      <w:lvlJc w:val="left"/>
      <w:pPr>
        <w:ind w:left="2880" w:hanging="360"/>
      </w:pPr>
    </w:lvl>
    <w:lvl w:ilvl="4" w:tplc="7F44DF2C" w:tentative="1">
      <w:start w:val="1"/>
      <w:numFmt w:val="lowerLetter"/>
      <w:lvlText w:val="%5."/>
      <w:lvlJc w:val="left"/>
      <w:pPr>
        <w:ind w:left="3600" w:hanging="360"/>
      </w:pPr>
    </w:lvl>
    <w:lvl w:ilvl="5" w:tplc="338610E4" w:tentative="1">
      <w:start w:val="1"/>
      <w:numFmt w:val="lowerRoman"/>
      <w:lvlText w:val="%6."/>
      <w:lvlJc w:val="right"/>
      <w:pPr>
        <w:ind w:left="4320" w:hanging="180"/>
      </w:pPr>
    </w:lvl>
    <w:lvl w:ilvl="6" w:tplc="3CA0367E" w:tentative="1">
      <w:start w:val="1"/>
      <w:numFmt w:val="decimal"/>
      <w:lvlText w:val="%7."/>
      <w:lvlJc w:val="left"/>
      <w:pPr>
        <w:ind w:left="5040" w:hanging="360"/>
      </w:pPr>
    </w:lvl>
    <w:lvl w:ilvl="7" w:tplc="0B30B0FE" w:tentative="1">
      <w:start w:val="1"/>
      <w:numFmt w:val="lowerLetter"/>
      <w:lvlText w:val="%8."/>
      <w:lvlJc w:val="left"/>
      <w:pPr>
        <w:ind w:left="5760" w:hanging="360"/>
      </w:pPr>
    </w:lvl>
    <w:lvl w:ilvl="8" w:tplc="A52869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AF3C3C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404922" w:tentative="1">
      <w:start w:val="1"/>
      <w:numFmt w:val="lowerLetter"/>
      <w:lvlText w:val="%2."/>
      <w:lvlJc w:val="left"/>
      <w:pPr>
        <w:ind w:left="1440" w:hanging="360"/>
      </w:pPr>
    </w:lvl>
    <w:lvl w:ilvl="2" w:tplc="135ACCE2" w:tentative="1">
      <w:start w:val="1"/>
      <w:numFmt w:val="lowerRoman"/>
      <w:lvlText w:val="%3."/>
      <w:lvlJc w:val="right"/>
      <w:pPr>
        <w:ind w:left="2160" w:hanging="180"/>
      </w:pPr>
    </w:lvl>
    <w:lvl w:ilvl="3" w:tplc="B76E863C" w:tentative="1">
      <w:start w:val="1"/>
      <w:numFmt w:val="decimal"/>
      <w:lvlText w:val="%4."/>
      <w:lvlJc w:val="left"/>
      <w:pPr>
        <w:ind w:left="2880" w:hanging="360"/>
      </w:pPr>
    </w:lvl>
    <w:lvl w:ilvl="4" w:tplc="49C43848" w:tentative="1">
      <w:start w:val="1"/>
      <w:numFmt w:val="lowerLetter"/>
      <w:lvlText w:val="%5."/>
      <w:lvlJc w:val="left"/>
      <w:pPr>
        <w:ind w:left="3600" w:hanging="360"/>
      </w:pPr>
    </w:lvl>
    <w:lvl w:ilvl="5" w:tplc="84CE6FDC" w:tentative="1">
      <w:start w:val="1"/>
      <w:numFmt w:val="lowerRoman"/>
      <w:lvlText w:val="%6."/>
      <w:lvlJc w:val="right"/>
      <w:pPr>
        <w:ind w:left="4320" w:hanging="180"/>
      </w:pPr>
    </w:lvl>
    <w:lvl w:ilvl="6" w:tplc="DAF21B76" w:tentative="1">
      <w:start w:val="1"/>
      <w:numFmt w:val="decimal"/>
      <w:lvlText w:val="%7."/>
      <w:lvlJc w:val="left"/>
      <w:pPr>
        <w:ind w:left="5040" w:hanging="360"/>
      </w:pPr>
    </w:lvl>
    <w:lvl w:ilvl="7" w:tplc="BF7440C4" w:tentative="1">
      <w:start w:val="1"/>
      <w:numFmt w:val="lowerLetter"/>
      <w:lvlText w:val="%8."/>
      <w:lvlJc w:val="left"/>
      <w:pPr>
        <w:ind w:left="5760" w:hanging="360"/>
      </w:pPr>
    </w:lvl>
    <w:lvl w:ilvl="8" w:tplc="156C12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80EC812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DDF6A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B4D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C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E5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54A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E2D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E9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52B8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kwNKgFAJn6j5EtAAAA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F2DAC"/>
    <w:rsid w:val="00107E47"/>
    <w:rsid w:val="001264E8"/>
    <w:rsid w:val="00133C86"/>
    <w:rsid w:val="00136E53"/>
    <w:rsid w:val="00143A18"/>
    <w:rsid w:val="00143C87"/>
    <w:rsid w:val="00147534"/>
    <w:rsid w:val="00155EA6"/>
    <w:rsid w:val="0016121F"/>
    <w:rsid w:val="001642D7"/>
    <w:rsid w:val="00166339"/>
    <w:rsid w:val="001676A5"/>
    <w:rsid w:val="0017151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84D31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B40A7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6249F"/>
    <w:rsid w:val="00563E13"/>
    <w:rsid w:val="0057257D"/>
    <w:rsid w:val="00575613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6F3962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4359"/>
    <w:rsid w:val="00976D85"/>
    <w:rsid w:val="00981B35"/>
    <w:rsid w:val="0099392B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26AC"/>
    <w:rsid w:val="00AE5B0A"/>
    <w:rsid w:val="00AE7A84"/>
    <w:rsid w:val="00B17E53"/>
    <w:rsid w:val="00B21C9B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4289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D3E46"/>
    <w:rsid w:val="00CE25FC"/>
    <w:rsid w:val="00CE5B20"/>
    <w:rsid w:val="00CE7B5B"/>
    <w:rsid w:val="00CF3E83"/>
    <w:rsid w:val="00D17FDB"/>
    <w:rsid w:val="00D205C5"/>
    <w:rsid w:val="00D23D08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36FAC"/>
    <w:rsid w:val="00E378E3"/>
    <w:rsid w:val="00E41563"/>
    <w:rsid w:val="00E4268E"/>
    <w:rsid w:val="00E54131"/>
    <w:rsid w:val="00E577A7"/>
    <w:rsid w:val="00E63326"/>
    <w:rsid w:val="00E63CA1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87C41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027671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creator>RCILO</dc:creator>
  <cp:lastModifiedBy>author 1</cp:lastModifiedBy>
  <cp:revision>31</cp:revision>
  <cp:lastPrinted>2022-06-06T07:45:00Z</cp:lastPrinted>
  <dcterms:created xsi:type="dcterms:W3CDTF">2023-01-30T09:07:00Z</dcterms:created>
  <dcterms:modified xsi:type="dcterms:W3CDTF">2025-11-24T12:40:00Z</dcterms:modified>
</cp:coreProperties>
</file>